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9596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9596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95967" w:rsidRDefault="009E7486" w:rsidP="009344FF">
      <w:pPr>
        <w:rPr>
          <w:rFonts w:ascii="Arial" w:hAnsi="Arial" w:cs="Arial"/>
          <w:sz w:val="20"/>
          <w:szCs w:val="20"/>
        </w:rPr>
      </w:pPr>
      <w:r w:rsidRPr="00095967">
        <w:rPr>
          <w:rFonts w:ascii="Arial" w:hAnsi="Arial" w:cs="Arial"/>
          <w:sz w:val="20"/>
          <w:szCs w:val="20"/>
        </w:rPr>
        <w:t>The authors have made the necessary revisions, and I am therefore okay with the publication of this manuscript</w:t>
      </w:r>
      <w:r w:rsidR="00436ED7" w:rsidRPr="00095967">
        <w:rPr>
          <w:rFonts w:ascii="Arial" w:hAnsi="Arial" w:cs="Arial"/>
          <w:sz w:val="20"/>
          <w:szCs w:val="20"/>
        </w:rPr>
        <w:t>.</w:t>
      </w:r>
    </w:p>
    <w:p w:rsidR="000F2F46" w:rsidRPr="0009596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9596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F67F2" w:rsidRPr="00095967" w:rsidRDefault="00095967" w:rsidP="009344FF">
      <w:pPr>
        <w:rPr>
          <w:rFonts w:ascii="Arial" w:hAnsi="Arial" w:cs="Arial"/>
          <w:sz w:val="20"/>
          <w:szCs w:val="20"/>
        </w:rPr>
      </w:pPr>
      <w:r w:rsidRPr="00095967">
        <w:rPr>
          <w:rFonts w:ascii="Arial" w:hAnsi="Arial" w:cs="Arial"/>
          <w:sz w:val="20"/>
          <w:szCs w:val="20"/>
        </w:rPr>
        <w:t>Prof. Khalil KASSMI, Mohamed Premier University, Morocco</w:t>
      </w:r>
      <w:bookmarkStart w:id="0" w:name="_GoBack"/>
      <w:bookmarkEnd w:id="0"/>
    </w:p>
    <w:sectPr w:rsidR="009F67F2" w:rsidRPr="000959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yNDI2NrC0NDQ0NjVT0lEKTi0uzszPAykwrAUASa199CwAAAA="/>
  </w:docVars>
  <w:rsids>
    <w:rsidRoot w:val="00A72896"/>
    <w:rsid w:val="00095967"/>
    <w:rsid w:val="002C0B2C"/>
    <w:rsid w:val="00436ED7"/>
    <w:rsid w:val="009344FF"/>
    <w:rsid w:val="009E7486"/>
    <w:rsid w:val="009F328F"/>
    <w:rsid w:val="009F67F2"/>
    <w:rsid w:val="00A72896"/>
    <w:rsid w:val="00A8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6D153"/>
  <w15:docId w15:val="{7D92B193-3C8A-4B9C-BAA6-292166CC2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1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6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0-30T10:13:00Z</dcterms:modified>
</cp:coreProperties>
</file>